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262" w:type="dxa"/>
        <w:tblInd w:w="-810" w:type="dxa"/>
        <w:tblLook w:val="04A0" w:firstRow="1" w:lastRow="0" w:firstColumn="1" w:lastColumn="0" w:noHBand="0" w:noVBand="1"/>
      </w:tblPr>
      <w:tblGrid>
        <w:gridCol w:w="375"/>
        <w:gridCol w:w="418"/>
        <w:gridCol w:w="924"/>
        <w:gridCol w:w="491"/>
        <w:gridCol w:w="726"/>
        <w:gridCol w:w="872"/>
        <w:gridCol w:w="408"/>
        <w:gridCol w:w="395"/>
        <w:gridCol w:w="19"/>
        <w:gridCol w:w="314"/>
        <w:gridCol w:w="53"/>
        <w:gridCol w:w="231"/>
        <w:gridCol w:w="306"/>
        <w:gridCol w:w="86"/>
        <w:gridCol w:w="76"/>
        <w:gridCol w:w="315"/>
        <w:gridCol w:w="27"/>
        <w:gridCol w:w="231"/>
        <w:gridCol w:w="304"/>
        <w:gridCol w:w="90"/>
        <w:gridCol w:w="388"/>
        <w:gridCol w:w="193"/>
        <w:gridCol w:w="167"/>
        <w:gridCol w:w="54"/>
        <w:gridCol w:w="355"/>
        <w:gridCol w:w="138"/>
        <w:gridCol w:w="200"/>
        <w:gridCol w:w="169"/>
        <w:gridCol w:w="136"/>
        <w:gridCol w:w="159"/>
        <w:gridCol w:w="161"/>
        <w:gridCol w:w="214"/>
        <w:gridCol w:w="196"/>
        <w:gridCol w:w="295"/>
        <w:gridCol w:w="291"/>
        <w:gridCol w:w="289"/>
        <w:gridCol w:w="330"/>
        <w:gridCol w:w="56"/>
        <w:gridCol w:w="323"/>
        <w:gridCol w:w="77"/>
        <w:gridCol w:w="318"/>
        <w:gridCol w:w="344"/>
        <w:gridCol w:w="399"/>
        <w:gridCol w:w="305"/>
        <w:gridCol w:w="136"/>
        <w:gridCol w:w="305"/>
        <w:gridCol w:w="163"/>
        <w:gridCol w:w="248"/>
        <w:gridCol w:w="163"/>
        <w:gridCol w:w="130"/>
        <w:gridCol w:w="673"/>
        <w:gridCol w:w="502"/>
        <w:gridCol w:w="72"/>
        <w:gridCol w:w="375"/>
        <w:gridCol w:w="277"/>
      </w:tblGrid>
      <w:tr w:rsidR="00E32CB6" w:rsidRPr="00B56D95" w:rsidTr="00E32CB6">
        <w:trPr>
          <w:trHeight w:val="335"/>
        </w:trPr>
        <w:tc>
          <w:tcPr>
            <w:tcW w:w="7049" w:type="dxa"/>
            <w:gridSpan w:val="2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6"/>
                <w:szCs w:val="36"/>
                <w:lang w:bidi="ar-SA"/>
              </w:rPr>
            </w:pPr>
            <w:bookmarkStart w:id="0" w:name="_GoBack"/>
            <w:bookmarkEnd w:id="0"/>
            <w:r w:rsidRPr="00B56D95">
              <w:rPr>
                <w:rFonts w:ascii="Arial" w:eastAsia="Times New Roman" w:hAnsi="Arial" w:cs="Arial"/>
                <w:b/>
                <w:bCs/>
                <w:sz w:val="36"/>
                <w:szCs w:val="36"/>
                <w:lang w:bidi="ar-SA"/>
              </w:rPr>
              <w:t>7955 Illustration 2</w:t>
            </w:r>
          </w:p>
        </w:tc>
        <w:tc>
          <w:tcPr>
            <w:tcW w:w="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46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4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4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4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8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94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59"/>
        </w:trPr>
        <w:tc>
          <w:tcPr>
            <w:tcW w:w="421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bookmarkStart w:id="1" w:name="RANGE!B2:W31"/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  <w:bookmarkEnd w:id="1"/>
          </w:p>
        </w:tc>
        <w:tc>
          <w:tcPr>
            <w:tcW w:w="10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6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0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46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7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E32CB6" w:rsidRPr="00B56D95" w:rsidTr="00E32CB6">
        <w:trPr>
          <w:trHeight w:val="236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25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PORT NO. 3 Form 576 B (Rev. 4/17)</w:t>
            </w:r>
          </w:p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5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414" w:type="dxa"/>
            <w:gridSpan w:val="3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E32CB6" w:rsidRDefault="00E32CB6" w:rsidP="00E32C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31"/>
                <w:szCs w:val="31"/>
                <w:lang w:bidi="ar-SA"/>
              </w:rPr>
            </w:pPr>
            <w:r w:rsidRPr="00E32CB6">
              <w:rPr>
                <w:rFonts w:ascii="Arial" w:eastAsia="Times New Roman" w:hAnsi="Arial" w:cs="Arial"/>
                <w:b/>
                <w:bCs/>
                <w:sz w:val="31"/>
                <w:szCs w:val="31"/>
                <w:lang w:bidi="ar-SA"/>
              </w:rPr>
              <w:t>Adjustments to Controller's Account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123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19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E32CB6">
            <w:pPr>
              <w:spacing w:after="0" w:line="240" w:lineRule="auto"/>
              <w:ind w:firstLineChars="1500" w:firstLine="2400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SCO USE ONLY</w:t>
            </w:r>
          </w:p>
        </w:tc>
        <w:tc>
          <w:tcPr>
            <w:tcW w:w="158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ind w:firstLineChars="400" w:firstLine="1280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66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14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3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E32CB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ocument No.</w:t>
            </w: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E32CB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CYYMMDD</w:t>
            </w:r>
          </w:p>
        </w:tc>
        <w:tc>
          <w:tcPr>
            <w:tcW w:w="20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ind w:firstLineChars="400" w:firstLine="640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</w:t>
            </w:r>
          </w:p>
        </w:tc>
        <w:tc>
          <w:tcPr>
            <w:tcW w:w="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0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</w:t>
            </w:r>
          </w:p>
        </w:tc>
        <w:tc>
          <w:tcPr>
            <w:tcW w:w="6088" w:type="dxa"/>
            <w:gridSpan w:val="2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ind w:firstLineChars="1500" w:firstLine="3300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 xml:space="preserve">  June 30, 20XX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275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B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58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6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32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 xml:space="preserve">Page </w:t>
            </w:r>
            <w:r w:rsidRPr="00B56D95">
              <w:rPr>
                <w:rFonts w:ascii="Arial" w:eastAsia="Times New Roman" w:hAnsi="Arial" w:cs="Arial"/>
                <w:sz w:val="20"/>
                <w:szCs w:val="20"/>
                <w:u w:val="single"/>
                <w:lang w:bidi="ar-SA"/>
              </w:rPr>
              <w:t xml:space="preserve"> 2 </w:t>
            </w: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 xml:space="preserve"> of </w:t>
            </w:r>
            <w:r w:rsidRPr="00B56D95">
              <w:rPr>
                <w:rFonts w:ascii="Arial" w:eastAsia="Times New Roman" w:hAnsi="Arial" w:cs="Arial"/>
                <w:sz w:val="20"/>
                <w:szCs w:val="20"/>
                <w:u w:val="single"/>
                <w:lang w:bidi="ar-SA"/>
              </w:rPr>
              <w:t xml:space="preserve"> 2 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123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8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6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123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43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9D478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 Name and Number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049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 Name and Number</w:t>
            </w:r>
          </w:p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3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251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 </w:t>
            </w:r>
          </w:p>
        </w:tc>
        <w:tc>
          <w:tcPr>
            <w:tcW w:w="462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E32CB6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</w:pPr>
            <w:r w:rsidRPr="00E32CB6"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  <w:t>Agency (5555) </w:t>
            </w:r>
          </w:p>
        </w:tc>
        <w:tc>
          <w:tcPr>
            <w:tcW w:w="5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8414" w:type="dxa"/>
            <w:gridSpan w:val="35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E32CB6" w:rsidRPr="00E32CB6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</w:pPr>
            <w:r w:rsidRPr="00E32CB6"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  <w:t>Training Fund (1234)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</w:p>
        </w:tc>
      </w:tr>
      <w:tr w:rsidR="00E32CB6" w:rsidRPr="00B56D95" w:rsidTr="00E32CB6">
        <w:trPr>
          <w:trHeight w:val="123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234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Default="00E32CB6" w:rsidP="009D478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Name of Contact Person, Title </w:t>
            </w:r>
          </w:p>
          <w:p w:rsidR="00E32CB6" w:rsidRPr="00B56D95" w:rsidRDefault="00E32CB6" w:rsidP="009D478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3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049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Telephone Number</w:t>
            </w:r>
          </w:p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3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5615" w:type="dxa"/>
            <w:gridSpan w:val="2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Default="00E32CB6" w:rsidP="009D478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Email Address </w:t>
            </w:r>
          </w:p>
          <w:p w:rsidR="00E32CB6" w:rsidRPr="00B56D95" w:rsidRDefault="00E32CB6" w:rsidP="009D478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251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157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E32CB6" w:rsidRDefault="00E32CB6" w:rsidP="009D478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</w:pPr>
            <w:r w:rsidRPr="00E32CB6"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  <w:t>Jane Smith, Accounting Administrator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2049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E32CB6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</w:pPr>
            <w:r w:rsidRPr="00E32CB6">
              <w:rPr>
                <w:rFonts w:ascii="Arial" w:eastAsia="Times New Roman" w:hAnsi="Arial" w:cs="Arial"/>
                <w:b/>
                <w:bCs/>
                <w:sz w:val="23"/>
                <w:szCs w:val="23"/>
                <w:lang w:bidi="ar-SA"/>
              </w:rPr>
              <w:t>(916)555-0000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990" w:type="dxa"/>
            <w:gridSpan w:val="2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E32CB6" w:rsidRPr="00E32CB6" w:rsidRDefault="0032208A" w:rsidP="00EC28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hyperlink r:id="rId7" w:history="1">
              <w:r w:rsidR="00E32CB6" w:rsidRPr="00E32CB6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ar-SA"/>
                </w:rPr>
                <w:t>JSmith@Agency.ca.gov</w:t>
              </w:r>
            </w:hyperlink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123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58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66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cantSplit/>
          <w:trHeight w:val="484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4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E32CB6" w:rsidRPr="000D5870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3"/>
                <w:szCs w:val="13"/>
                <w:lang w:bidi="ar-SA"/>
              </w:rPr>
            </w:pPr>
            <w:r w:rsidRPr="000D5870">
              <w:rPr>
                <w:rFonts w:ascii="Arial" w:eastAsia="Times New Roman" w:hAnsi="Arial" w:cs="Arial"/>
                <w:b/>
                <w:bCs/>
                <w:sz w:val="13"/>
                <w:szCs w:val="13"/>
                <w:lang w:bidi="ar-SA"/>
              </w:rPr>
              <w:t>APPROPRIATION AND REVENUE ACCOUNT TITLES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FY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M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REF/</w:t>
            </w: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br/>
              <w:t>ITEM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CAT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PGM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ELE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COMP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TASK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T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SOURCE</w:t>
            </w: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br/>
              <w:t>FUND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B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S</w:t>
            </w:r>
          </w:p>
          <w:p w:rsidR="00E32CB6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C</w:t>
            </w:r>
          </w:p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O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REVENUE/</w:t>
            </w: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br/>
              <w:t>OBJECT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AMOUNT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D</w:t>
            </w:r>
          </w:p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C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2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Clearing Account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XXXX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001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99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768,931.73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C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3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8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0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1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57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95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B56D95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232"/>
        </w:trPr>
        <w:tc>
          <w:tcPr>
            <w:tcW w:w="421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</w:p>
        </w:tc>
        <w:tc>
          <w:tcPr>
            <w:tcW w:w="3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</w:p>
        </w:tc>
        <w:tc>
          <w:tcPr>
            <w:tcW w:w="6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7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8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</w:p>
        </w:tc>
        <w:tc>
          <w:tcPr>
            <w:tcW w:w="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</w:p>
        </w:tc>
        <w:tc>
          <w:tcPr>
            <w:tcW w:w="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</w:p>
        </w:tc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0D5870">
            <w:pPr>
              <w:spacing w:before="30"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</w:p>
        </w:tc>
        <w:tc>
          <w:tcPr>
            <w:tcW w:w="220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E32CB6">
            <w:pPr>
              <w:spacing w:before="30"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 xml:space="preserve">Net </w:t>
            </w:r>
            <w:r w:rsidRPr="00B56D95">
              <w:rPr>
                <w:rFonts w:ascii="Arial" w:eastAsia="Times New Roman" w:hAnsi="Arial" w:cs="Arial"/>
                <w:b/>
                <w:bCs/>
                <w:sz w:val="14"/>
                <w:szCs w:val="14"/>
                <w:lang w:bidi="ar-SA"/>
              </w:rPr>
              <w:t xml:space="preserve">Debits/Credits   </w:t>
            </w:r>
          </w:p>
        </w:tc>
        <w:tc>
          <w:tcPr>
            <w:tcW w:w="1951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lang w:bidi="ar-SA"/>
              </w:rPr>
              <w:t>768,931.73</w:t>
            </w:r>
          </w:p>
        </w:tc>
        <w:tc>
          <w:tcPr>
            <w:tcW w:w="3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2CB6" w:rsidRPr="00B56D95" w:rsidRDefault="00E32CB6" w:rsidP="003C60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B56D95">
              <w:rPr>
                <w:rFonts w:ascii="Arial" w:eastAsia="Times New Roman" w:hAnsi="Arial" w:cs="Arial"/>
                <w:b/>
                <w:bCs/>
                <w:lang w:bidi="ar-SA"/>
              </w:rPr>
              <w:t>C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E32CB6" w:rsidRPr="00B56D95" w:rsidTr="00E32CB6">
        <w:trPr>
          <w:trHeight w:val="123"/>
        </w:trPr>
        <w:tc>
          <w:tcPr>
            <w:tcW w:w="4995" w:type="dxa"/>
            <w:gridSpan w:val="11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6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44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E32CB6" w:rsidRPr="00B56D95" w:rsidTr="00E32CB6">
        <w:trPr>
          <w:trHeight w:val="123"/>
        </w:trPr>
        <w:tc>
          <w:tcPr>
            <w:tcW w:w="9191" w:type="dxa"/>
            <w:gridSpan w:val="3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ORIGINAL - State Controller's Office,  State Accounting and Reporting Division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44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  <w:tr w:rsidR="00E32CB6" w:rsidRPr="00B56D95" w:rsidTr="00E32CB6">
        <w:trPr>
          <w:trHeight w:val="128"/>
        </w:trPr>
        <w:tc>
          <w:tcPr>
            <w:tcW w:w="4995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9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96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3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44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32CB6" w:rsidRPr="00B56D95" w:rsidRDefault="00E32CB6" w:rsidP="00B56D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B56D95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</w:tr>
    </w:tbl>
    <w:p w:rsidR="00002C2E" w:rsidRPr="00726EC6" w:rsidRDefault="00002C2E" w:rsidP="00726EC6"/>
    <w:sectPr w:rsidR="00002C2E" w:rsidRPr="00726EC6" w:rsidSect="00F71917">
      <w:type w:val="continuous"/>
      <w:pgSz w:w="15840" w:h="12240" w:orient="landscape" w:code="1"/>
      <w:pgMar w:top="630" w:right="1080" w:bottom="13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0760" w:rsidRDefault="00EB0760">
      <w:r>
        <w:separator/>
      </w:r>
    </w:p>
  </w:endnote>
  <w:endnote w:type="continuationSeparator" w:id="0">
    <w:p w:rsidR="00EB0760" w:rsidRDefault="00EB0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0760" w:rsidRDefault="00EB0760">
      <w:r>
        <w:separator/>
      </w:r>
    </w:p>
  </w:footnote>
  <w:footnote w:type="continuationSeparator" w:id="0">
    <w:p w:rsidR="00EB0760" w:rsidRDefault="00EB07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DGzMDY2NjMyNDVS0lEKTi0uzszPAykwrQUADrUhbCwAAAA="/>
  </w:docVars>
  <w:rsids>
    <w:rsidRoot w:val="00002C2E"/>
    <w:rsid w:val="00002C2E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5870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D1A83"/>
    <w:rsid w:val="001E0DF2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472C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2208A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B99"/>
    <w:rsid w:val="003B5828"/>
    <w:rsid w:val="003B7BEF"/>
    <w:rsid w:val="003C60AE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068D2"/>
    <w:rsid w:val="00513B9F"/>
    <w:rsid w:val="005159E4"/>
    <w:rsid w:val="005223B8"/>
    <w:rsid w:val="00527892"/>
    <w:rsid w:val="0053308F"/>
    <w:rsid w:val="00535765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6EC6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478B"/>
    <w:rsid w:val="009D6A6A"/>
    <w:rsid w:val="009E14E4"/>
    <w:rsid w:val="009E205F"/>
    <w:rsid w:val="009E38FE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56D95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2CB6"/>
    <w:rsid w:val="00E37E55"/>
    <w:rsid w:val="00E42003"/>
    <w:rsid w:val="00E42C86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0760"/>
    <w:rsid w:val="00EB3574"/>
    <w:rsid w:val="00EB4B72"/>
    <w:rsid w:val="00EC15CD"/>
    <w:rsid w:val="00EC28EE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53F8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1917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BD1C317B-151E-468A-894D-DC5975473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002C2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002C2E"/>
    <w:rPr>
      <w:rFonts w:ascii="Arial" w:eastAsia="Arial" w:hAnsi="Arial" w:cs="Arial"/>
      <w:sz w:val="14"/>
      <w:szCs w:val="14"/>
    </w:rPr>
  </w:style>
  <w:style w:type="paragraph" w:customStyle="1" w:styleId="TableParagraph">
    <w:name w:val="Table Paragraph"/>
    <w:basedOn w:val="Normal"/>
    <w:uiPriority w:val="1"/>
    <w:qFormat/>
    <w:rsid w:val="00002C2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B56D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4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smith@Agency.ca.gov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E2806-09D0-4F5E-9079-AF3BCC05E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Ofurio, Moses</cp:lastModifiedBy>
  <cp:revision>3</cp:revision>
  <cp:lastPrinted>2004-11-15T20:06:00Z</cp:lastPrinted>
  <dcterms:created xsi:type="dcterms:W3CDTF">2022-06-06T20:06:00Z</dcterms:created>
  <dcterms:modified xsi:type="dcterms:W3CDTF">2022-06-06T21:03:00Z</dcterms:modified>
</cp:coreProperties>
</file>